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BEDF4" w14:textId="755834F8" w:rsidR="007E1286" w:rsidRDefault="00BB0C97">
      <w:r>
        <w:rPr>
          <w:noProof/>
        </w:rPr>
        <w:drawing>
          <wp:inline distT="0" distB="0" distL="0" distR="0" wp14:anchorId="6E5DB0D5" wp14:editId="19ECF1B4">
            <wp:extent cx="7492912" cy="5792597"/>
            <wp:effectExtent l="0" t="7302" r="6032" b="6033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7509012" cy="5805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8E3220" w14:textId="5227AD18" w:rsidR="00CB51EF" w:rsidRDefault="00CB51E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&lt;</w:t>
      </w:r>
      <w:hyperlink r:id="rId5" w:history="1">
        <w:r w:rsidRPr="00CB51EF">
          <w:rPr>
            <w:rStyle w:val="Hyperlink"/>
            <w:rFonts w:ascii="Atkinson Hyperlegible" w:hAnsi="Atkinson Hyperlegible"/>
          </w:rPr>
          <w:t>https://raw.githubusercontent.com/BuilderBoyHarry/misk1/main/</w:t>
        </w:r>
        <w:r w:rsidRPr="00CB51EF">
          <w:rPr>
            <w:rStyle w:val="Hyperlink"/>
            <w:rFonts w:ascii="Atkinson Hyperlegible" w:hAnsi="Atkinson Hyperlegible"/>
          </w:rPr>
          <w:t>school</w:t>
        </w:r>
        <w:r w:rsidRPr="00CB51EF">
          <w:rPr>
            <w:rStyle w:val="Hyperlink"/>
            <w:rFonts w:ascii="Atkinson Hyperlegible" w:hAnsi="Atkinson Hyperlegible"/>
          </w:rPr>
          <w:t>/</w:t>
        </w:r>
        <w:r w:rsidRPr="00CB51EF">
          <w:rPr>
            <w:rStyle w:val="Hyperlink"/>
            <w:rFonts w:ascii="Atkinson Hyperlegible" w:hAnsi="Atkinson Hyperlegible"/>
          </w:rPr>
          <w:t>NAC 2022 art.png</w:t>
        </w:r>
      </w:hyperlink>
      <w:r>
        <w:rPr>
          <w:rFonts w:ascii="Atkinson Hyperlegible" w:hAnsi="Atkinson Hyperlegible"/>
        </w:rPr>
        <w:t>&gt;</w:t>
      </w:r>
    </w:p>
    <w:p w14:paraId="766BB06B" w14:textId="7B5B9DA1" w:rsidR="00CB51EF" w:rsidRPr="00BB0C97" w:rsidRDefault="00CB51EF">
      <w:pPr>
        <w:rPr>
          <w:rFonts w:ascii="Atkinson Hyperlegible" w:hAnsi="Atkinson Hyperlegible"/>
        </w:rPr>
      </w:pPr>
      <w:r>
        <w:rPr>
          <w:rFonts w:ascii="Atkinson Hyperlegible" w:hAnsi="Atkinson Hyperlegible"/>
        </w:rPr>
        <w:t>Harrison Prescott Carnicom, Lock Haven Catholic School</w:t>
      </w:r>
    </w:p>
    <w:sectPr w:rsidR="00CB51EF" w:rsidRPr="00BB0C9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tkinson Hyperlegible">
    <w:panose1 w:val="00000000000000000000"/>
    <w:charset w:val="00"/>
    <w:family w:val="modern"/>
    <w:notTrueType/>
    <w:pitch w:val="variable"/>
    <w:sig w:usb0="00000027" w:usb1="00000000" w:usb2="00000000" w:usb3="00000000" w:csb0="00000083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yMzcyNza1NLEwNzNU0lEKTi0uzszPAykwrAUAk0GKUywAAAA="/>
  </w:docVars>
  <w:rsids>
    <w:rsidRoot w:val="00BB0C97"/>
    <w:rsid w:val="000D3CB2"/>
    <w:rsid w:val="002357E0"/>
    <w:rsid w:val="0035011C"/>
    <w:rsid w:val="00445EEB"/>
    <w:rsid w:val="006F4FC1"/>
    <w:rsid w:val="0096456E"/>
    <w:rsid w:val="00BB0C97"/>
    <w:rsid w:val="00CB51EF"/>
    <w:rsid w:val="00EB55D5"/>
    <w:rsid w:val="00EF33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BC9F52"/>
  <w15:chartTrackingRefBased/>
  <w15:docId w15:val="{4A66F53E-A888-4074-B353-05C84BC0A4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B51E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51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raw.githubusercontent.com/BuilderBoyHarry/misk1/main/school/NAC%202022%20art.png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7</Words>
  <Characters>213</Characters>
  <Application>Microsoft Office Word</Application>
  <DocSecurity>0</DocSecurity>
  <Lines>1</Lines>
  <Paragraphs>1</Paragraphs>
  <ScaleCrop>false</ScaleCrop>
  <Company/>
  <LinksUpToDate>false</LinksUpToDate>
  <CharactersWithSpaces>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Carnicom</dc:creator>
  <cp:keywords/>
  <dc:description/>
  <cp:lastModifiedBy>Harrison Carnicom</cp:lastModifiedBy>
  <cp:revision>2</cp:revision>
  <dcterms:created xsi:type="dcterms:W3CDTF">2022-02-13T23:07:00Z</dcterms:created>
  <dcterms:modified xsi:type="dcterms:W3CDTF">2022-02-13T23:10:00Z</dcterms:modified>
</cp:coreProperties>
</file>